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F77CD" w14:textId="1027EA9E" w:rsidR="007A301F" w:rsidRDefault="00000000" w:rsidP="0050149B">
      <w:pPr>
        <w:pStyle w:val="Heading1"/>
        <w:jc w:val="center"/>
        <w:rPr>
          <w:b/>
          <w:bCs/>
          <w:color w:val="000000" w:themeColor="text1"/>
        </w:rPr>
      </w:pPr>
      <w:bookmarkStart w:id="0" w:name="blackstone-group-of-schools"/>
      <w:r w:rsidRPr="0050149B">
        <w:rPr>
          <w:b/>
          <w:bCs/>
          <w:color w:val="000000" w:themeColor="text1"/>
        </w:rPr>
        <w:t xml:space="preserve">BLACKSTONE </w:t>
      </w:r>
      <w:r w:rsidR="009E2AD2">
        <w:rPr>
          <w:b/>
          <w:bCs/>
          <w:color w:val="000000" w:themeColor="text1"/>
        </w:rPr>
        <w:t xml:space="preserve">ACADEMY </w:t>
      </w:r>
      <w:r w:rsidRPr="0050149B">
        <w:rPr>
          <w:b/>
          <w:bCs/>
          <w:color w:val="000000" w:themeColor="text1"/>
        </w:rPr>
        <w:t>GROUP OF SCHOOLS</w:t>
      </w:r>
    </w:p>
    <w:p w14:paraId="665C9ED4" w14:textId="5F9158E4" w:rsidR="0050149B" w:rsidRDefault="0050149B" w:rsidP="0050149B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60C111F" wp14:editId="07ED862B">
            <wp:simplePos x="0" y="0"/>
            <wp:positionH relativeFrom="column">
              <wp:posOffset>1767840</wp:posOffset>
            </wp:positionH>
            <wp:positionV relativeFrom="paragraph">
              <wp:posOffset>66040</wp:posOffset>
            </wp:positionV>
            <wp:extent cx="2400300" cy="2752638"/>
            <wp:effectExtent l="0" t="0" r="0" b="0"/>
            <wp:wrapTight wrapText="bothSides">
              <wp:wrapPolygon edited="0">
                <wp:start x="0" y="0"/>
                <wp:lineTo x="0" y="21381"/>
                <wp:lineTo x="21429" y="21381"/>
                <wp:lineTo x="21429" y="0"/>
                <wp:lineTo x="0" y="0"/>
              </wp:wrapPolygon>
            </wp:wrapTight>
            <wp:docPr id="1627503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45" t="2691" r="3160" b="59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75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31B4D5" w14:textId="77777777" w:rsidR="0050149B" w:rsidRPr="0050149B" w:rsidRDefault="0050149B" w:rsidP="0050149B">
      <w:pPr>
        <w:pStyle w:val="BodyText"/>
      </w:pPr>
    </w:p>
    <w:p w14:paraId="31DC06A5" w14:textId="77777777" w:rsidR="0050149B" w:rsidRDefault="0050149B">
      <w:pPr>
        <w:pStyle w:val="Heading2"/>
        <w:rPr>
          <w:color w:val="000000" w:themeColor="text1"/>
        </w:rPr>
      </w:pPr>
      <w:bookmarkStart w:id="1" w:name="application-form-junior-school"/>
    </w:p>
    <w:p w14:paraId="17C15626" w14:textId="77777777" w:rsidR="0050149B" w:rsidRDefault="0050149B">
      <w:pPr>
        <w:pStyle w:val="Heading2"/>
        <w:rPr>
          <w:color w:val="000000" w:themeColor="text1"/>
        </w:rPr>
      </w:pPr>
    </w:p>
    <w:p w14:paraId="3856DB1B" w14:textId="77777777" w:rsidR="0050149B" w:rsidRDefault="0050149B">
      <w:pPr>
        <w:pStyle w:val="Heading2"/>
        <w:rPr>
          <w:color w:val="000000" w:themeColor="text1"/>
        </w:rPr>
      </w:pPr>
    </w:p>
    <w:p w14:paraId="32645EC6" w14:textId="77777777" w:rsidR="0050149B" w:rsidRDefault="0050149B">
      <w:pPr>
        <w:pStyle w:val="Heading2"/>
        <w:rPr>
          <w:color w:val="000000" w:themeColor="text1"/>
        </w:rPr>
      </w:pPr>
    </w:p>
    <w:p w14:paraId="1183A4CC" w14:textId="77777777" w:rsidR="0050149B" w:rsidRDefault="0050149B">
      <w:pPr>
        <w:pStyle w:val="Heading2"/>
        <w:rPr>
          <w:color w:val="000000" w:themeColor="text1"/>
        </w:rPr>
      </w:pPr>
    </w:p>
    <w:p w14:paraId="3E4C4D9F" w14:textId="77777777" w:rsidR="0050149B" w:rsidRDefault="0050149B" w:rsidP="0050149B">
      <w:pPr>
        <w:pStyle w:val="Heading2"/>
        <w:jc w:val="center"/>
        <w:rPr>
          <w:color w:val="000000" w:themeColor="text1"/>
        </w:rPr>
      </w:pPr>
    </w:p>
    <w:p w14:paraId="5F86DCB3" w14:textId="77777777" w:rsidR="0050149B" w:rsidRDefault="0050149B" w:rsidP="0050149B">
      <w:pPr>
        <w:pStyle w:val="BodyText"/>
      </w:pPr>
    </w:p>
    <w:p w14:paraId="0F8907E7" w14:textId="31568707" w:rsidR="0050149B" w:rsidRPr="0050149B" w:rsidRDefault="0050149B" w:rsidP="0050149B">
      <w:pPr>
        <w:pStyle w:val="BodyText"/>
        <w:jc w:val="center"/>
        <w:rPr>
          <w:b/>
          <w:bCs/>
          <w:sz w:val="32"/>
          <w:szCs w:val="32"/>
        </w:rPr>
      </w:pPr>
      <w:r w:rsidRPr="0050149B">
        <w:rPr>
          <w:b/>
          <w:bCs/>
          <w:sz w:val="32"/>
          <w:szCs w:val="32"/>
        </w:rPr>
        <w:t>APPLICATION FORM</w:t>
      </w:r>
    </w:p>
    <w:p w14:paraId="3003F4E0" w14:textId="64851F2D" w:rsidR="007A301F" w:rsidRPr="0050149B" w:rsidRDefault="00000000" w:rsidP="0050149B">
      <w:pPr>
        <w:pStyle w:val="Heading2"/>
        <w:jc w:val="center"/>
        <w:rPr>
          <w:b/>
          <w:bCs/>
          <w:color w:val="000000" w:themeColor="text1"/>
        </w:rPr>
      </w:pPr>
      <w:r w:rsidRPr="0050149B">
        <w:rPr>
          <w:b/>
          <w:bCs/>
          <w:color w:val="000000" w:themeColor="text1"/>
        </w:rPr>
        <w:t>JUNIOR SCHOOL</w:t>
      </w:r>
    </w:p>
    <w:p w14:paraId="22D60387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753EDFB5">
          <v:rect id="_x0000_i1025" style="width:0;height:1.5pt" o:hralign="center" o:hrstd="t" o:hr="t"/>
        </w:pict>
      </w:r>
    </w:p>
    <w:p w14:paraId="075216D5" w14:textId="77777777" w:rsidR="007A301F" w:rsidRPr="0050149B" w:rsidRDefault="00000000">
      <w:pPr>
        <w:pStyle w:val="Heading2"/>
        <w:rPr>
          <w:color w:val="000000" w:themeColor="text1"/>
        </w:rPr>
      </w:pPr>
      <w:bookmarkStart w:id="2" w:name="student-information"/>
      <w:bookmarkEnd w:id="1"/>
      <w:r w:rsidRPr="0050149B">
        <w:rPr>
          <w:color w:val="000000" w:themeColor="text1"/>
        </w:rPr>
        <w:t>STUDENT INFORMATION</w:t>
      </w:r>
    </w:p>
    <w:p w14:paraId="7342931C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First Name:</w:t>
      </w:r>
      <w:r w:rsidRPr="0050149B">
        <w:rPr>
          <w:color w:val="000000" w:themeColor="text1"/>
        </w:rPr>
        <w:t xml:space="preserve"> 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Middle Name:</w:t>
      </w:r>
      <w:r w:rsidRPr="0050149B">
        <w:rPr>
          <w:color w:val="000000" w:themeColor="text1"/>
        </w:rPr>
        <w:t xml:space="preserve"> 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Surname:</w:t>
      </w:r>
      <w:r w:rsidRPr="0050149B">
        <w:rPr>
          <w:color w:val="000000" w:themeColor="text1"/>
        </w:rPr>
        <w:t xml:space="preserve"> _________________________________</w:t>
      </w:r>
    </w:p>
    <w:p w14:paraId="5C12A00B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Gender:</w:t>
      </w:r>
      <w:r w:rsidRPr="0050149B">
        <w:rPr>
          <w:color w:val="000000" w:themeColor="text1"/>
        </w:rPr>
        <w:t xml:space="preserve"> ☐ Male ☐ Female ☐ Other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Nationality:</w:t>
      </w:r>
      <w:r w:rsidRPr="0050149B">
        <w:rPr>
          <w:color w:val="000000" w:themeColor="text1"/>
        </w:rPr>
        <w:t xml:space="preserve"> 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Date of Birth:</w:t>
      </w:r>
      <w:r w:rsidRPr="0050149B">
        <w:rPr>
          <w:color w:val="000000" w:themeColor="text1"/>
        </w:rPr>
        <w:t xml:space="preserve"> ____ / ____ / 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lace of Birth:</w:t>
      </w:r>
      <w:r w:rsidRPr="0050149B">
        <w:rPr>
          <w:color w:val="000000" w:themeColor="text1"/>
        </w:rPr>
        <w:t xml:space="preserve"> 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Birth Certificate Number:</w:t>
      </w:r>
      <w:r w:rsidRPr="0050149B">
        <w:rPr>
          <w:color w:val="000000" w:themeColor="text1"/>
        </w:rPr>
        <w:t xml:space="preserve"> 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Mother Tongue (Home Language):</w:t>
      </w:r>
      <w:r w:rsidRPr="0050149B">
        <w:rPr>
          <w:color w:val="000000" w:themeColor="text1"/>
        </w:rPr>
        <w:t xml:space="preserve"> 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Religion:</w:t>
      </w:r>
      <w:r w:rsidRPr="0050149B">
        <w:rPr>
          <w:color w:val="000000" w:themeColor="text1"/>
        </w:rPr>
        <w:t xml:space="preserve"> _________________________________</w:t>
      </w:r>
    </w:p>
    <w:p w14:paraId="51929E09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08191EFD">
          <v:rect id="_x0000_i1026" style="width:0;height:1.5pt" o:hralign="center" o:hrstd="t" o:hr="t"/>
        </w:pict>
      </w:r>
    </w:p>
    <w:p w14:paraId="00C5A986" w14:textId="77777777" w:rsidR="007A301F" w:rsidRPr="0050149B" w:rsidRDefault="00000000">
      <w:pPr>
        <w:pStyle w:val="Heading2"/>
        <w:rPr>
          <w:color w:val="000000" w:themeColor="text1"/>
        </w:rPr>
      </w:pPr>
      <w:bookmarkStart w:id="3" w:name="academic-information"/>
      <w:bookmarkEnd w:id="2"/>
      <w:r w:rsidRPr="0050149B">
        <w:rPr>
          <w:color w:val="000000" w:themeColor="text1"/>
        </w:rPr>
        <w:t>ACADEMIC INFORMATION</w:t>
      </w:r>
    </w:p>
    <w:p w14:paraId="3A051C86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School Presently Attending:</w:t>
      </w:r>
      <w:r w:rsidRPr="0050149B">
        <w:rPr>
          <w:color w:val="000000" w:themeColor="text1"/>
        </w:rPr>
        <w:t xml:space="preserve"> 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resent Grade:</w:t>
      </w:r>
      <w:r w:rsidRPr="0050149B">
        <w:rPr>
          <w:color w:val="000000" w:themeColor="text1"/>
        </w:rPr>
        <w:t xml:space="preserve"> 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Grade Applying For:</w:t>
      </w:r>
      <w:r w:rsidRPr="0050149B">
        <w:rPr>
          <w:color w:val="000000" w:themeColor="text1"/>
        </w:rPr>
        <w:t xml:space="preserve"> ________________________</w:t>
      </w:r>
    </w:p>
    <w:p w14:paraId="712405E9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lastRenderedPageBreak/>
        <w:t>Previous Schools Attended:</w:t>
      </w:r>
      <w:r w:rsidRPr="0050149B">
        <w:rPr>
          <w:color w:val="000000" w:themeColor="text1"/>
        </w:rPr>
        <w:br/>
        <w:t>____________________________________________________________________</w:t>
      </w:r>
      <w:r w:rsidRPr="0050149B">
        <w:rPr>
          <w:color w:val="000000" w:themeColor="text1"/>
        </w:rPr>
        <w:br/>
        <w:t>____________________________________________________________________</w:t>
      </w:r>
    </w:p>
    <w:p w14:paraId="0E03C105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Requesting:</w:t>
      </w:r>
      <w:r w:rsidRPr="0050149B">
        <w:rPr>
          <w:color w:val="000000" w:themeColor="text1"/>
        </w:rPr>
        <w:t xml:space="preserve"> ☐ Day Scholar ☐ Boarding</w:t>
      </w:r>
    </w:p>
    <w:p w14:paraId="41109C95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46C689AE">
          <v:rect id="_x0000_i1027" style="width:0;height:1.5pt" o:hralign="center" o:hrstd="t" o:hr="t"/>
        </w:pict>
      </w:r>
    </w:p>
    <w:p w14:paraId="3553C9B6" w14:textId="77777777" w:rsidR="007A301F" w:rsidRPr="0050149B" w:rsidRDefault="00000000">
      <w:pPr>
        <w:pStyle w:val="Heading2"/>
        <w:rPr>
          <w:color w:val="000000" w:themeColor="text1"/>
        </w:rPr>
      </w:pPr>
      <w:bookmarkStart w:id="4" w:name="parent-guardian-information"/>
      <w:bookmarkEnd w:id="3"/>
      <w:r w:rsidRPr="0050149B">
        <w:rPr>
          <w:color w:val="000000" w:themeColor="text1"/>
        </w:rPr>
        <w:t>PARENT / GUARDIAN INFORMATION</w:t>
      </w:r>
    </w:p>
    <w:p w14:paraId="6A6E0CD4" w14:textId="77777777" w:rsidR="007A301F" w:rsidRPr="0050149B" w:rsidRDefault="00000000">
      <w:pPr>
        <w:pStyle w:val="Heading3"/>
        <w:rPr>
          <w:color w:val="000000" w:themeColor="text1"/>
        </w:rPr>
      </w:pPr>
      <w:bookmarkStart w:id="5" w:name="father"/>
      <w:r w:rsidRPr="0050149B">
        <w:rPr>
          <w:color w:val="000000" w:themeColor="text1"/>
        </w:rPr>
        <w:t>FATHER</w:t>
      </w:r>
    </w:p>
    <w:p w14:paraId="1AEF0652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Father’s Full Name:</w:t>
      </w:r>
      <w:r w:rsidRPr="0050149B">
        <w:rPr>
          <w:color w:val="000000" w:themeColor="text1"/>
        </w:rPr>
        <w:t xml:space="preserve"> 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hysical Address:</w:t>
      </w:r>
      <w:r w:rsidRPr="0050149B">
        <w:rPr>
          <w:color w:val="000000" w:themeColor="text1"/>
        </w:rPr>
        <w:t xml:space="preserve"> 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Mobile Number:</w:t>
      </w:r>
      <w:r w:rsidRPr="0050149B">
        <w:rPr>
          <w:color w:val="000000" w:themeColor="text1"/>
        </w:rPr>
        <w:t xml:space="preserve"> 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Business Number:</w:t>
      </w:r>
      <w:r w:rsidRPr="0050149B">
        <w:rPr>
          <w:color w:val="000000" w:themeColor="text1"/>
        </w:rPr>
        <w:t xml:space="preserve"> 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Email Address:</w:t>
      </w:r>
      <w:r w:rsidRPr="0050149B">
        <w:rPr>
          <w:color w:val="000000" w:themeColor="text1"/>
        </w:rPr>
        <w:t xml:space="preserve"> 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Occupation:</w:t>
      </w:r>
      <w:r w:rsidRPr="0050149B">
        <w:rPr>
          <w:color w:val="000000" w:themeColor="text1"/>
        </w:rPr>
        <w:t xml:space="preserve"> __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Employer:</w:t>
      </w:r>
      <w:r w:rsidRPr="0050149B">
        <w:rPr>
          <w:color w:val="000000" w:themeColor="text1"/>
        </w:rPr>
        <w:t xml:space="preserve"> ________________________________________</w:t>
      </w:r>
    </w:p>
    <w:p w14:paraId="5ED24171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499CB3C6">
          <v:rect id="_x0000_i1028" style="width:0;height:1.5pt" o:hralign="center" o:hrstd="t" o:hr="t"/>
        </w:pict>
      </w:r>
    </w:p>
    <w:p w14:paraId="43257B18" w14:textId="77777777" w:rsidR="007A301F" w:rsidRPr="0050149B" w:rsidRDefault="00000000">
      <w:pPr>
        <w:pStyle w:val="Heading3"/>
        <w:rPr>
          <w:color w:val="000000" w:themeColor="text1"/>
        </w:rPr>
      </w:pPr>
      <w:bookmarkStart w:id="6" w:name="mother"/>
      <w:bookmarkEnd w:id="5"/>
      <w:r w:rsidRPr="0050149B">
        <w:rPr>
          <w:color w:val="000000" w:themeColor="text1"/>
        </w:rPr>
        <w:t>MOTHER</w:t>
      </w:r>
    </w:p>
    <w:p w14:paraId="0FF028E7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Mother’s Full Name:</w:t>
      </w:r>
      <w:r w:rsidRPr="0050149B">
        <w:rPr>
          <w:color w:val="000000" w:themeColor="text1"/>
        </w:rPr>
        <w:t xml:space="preserve"> 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hysical Address:</w:t>
      </w:r>
      <w:r w:rsidRPr="0050149B">
        <w:rPr>
          <w:color w:val="000000" w:themeColor="text1"/>
        </w:rPr>
        <w:t xml:space="preserve"> 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Mobile Number:</w:t>
      </w:r>
      <w:r w:rsidRPr="0050149B">
        <w:rPr>
          <w:color w:val="000000" w:themeColor="text1"/>
        </w:rPr>
        <w:t xml:space="preserve"> 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Business Number:</w:t>
      </w:r>
      <w:r w:rsidRPr="0050149B">
        <w:rPr>
          <w:color w:val="000000" w:themeColor="text1"/>
        </w:rPr>
        <w:t xml:space="preserve"> 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Email Address:</w:t>
      </w:r>
      <w:r w:rsidRPr="0050149B">
        <w:rPr>
          <w:color w:val="000000" w:themeColor="text1"/>
        </w:rPr>
        <w:t xml:space="preserve"> 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Occupation:</w:t>
      </w:r>
      <w:r w:rsidRPr="0050149B">
        <w:rPr>
          <w:color w:val="000000" w:themeColor="text1"/>
        </w:rPr>
        <w:t xml:space="preserve"> __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Employer:</w:t>
      </w:r>
      <w:r w:rsidRPr="0050149B">
        <w:rPr>
          <w:color w:val="000000" w:themeColor="text1"/>
        </w:rPr>
        <w:t xml:space="preserve"> ________________________________________</w:t>
      </w:r>
    </w:p>
    <w:p w14:paraId="0B5DEFF3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1BA98B6C">
          <v:rect id="_x0000_i1029" style="width:0;height:1.5pt" o:hralign="center" o:hrstd="t" o:hr="t"/>
        </w:pict>
      </w:r>
    </w:p>
    <w:p w14:paraId="2DCB0270" w14:textId="77777777" w:rsidR="007A301F" w:rsidRPr="0050149B" w:rsidRDefault="00000000">
      <w:pPr>
        <w:pStyle w:val="Heading2"/>
        <w:rPr>
          <w:color w:val="000000" w:themeColor="text1"/>
        </w:rPr>
      </w:pPr>
      <w:bookmarkStart w:id="7" w:name="status"/>
      <w:bookmarkEnd w:id="4"/>
      <w:bookmarkEnd w:id="6"/>
      <w:r w:rsidRPr="0050149B">
        <w:rPr>
          <w:color w:val="000000" w:themeColor="text1"/>
        </w:rPr>
        <w:t>STATUS</w:t>
      </w:r>
    </w:p>
    <w:p w14:paraId="60294F43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rimary Guardian/Parent:</w:t>
      </w:r>
      <w:r w:rsidRPr="0050149B">
        <w:rPr>
          <w:color w:val="000000" w:themeColor="text1"/>
        </w:rPr>
        <w:t xml:space="preserve"> 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Secondary Guardian/Parent:</w:t>
      </w:r>
      <w:r w:rsidRPr="0050149B">
        <w:rPr>
          <w:color w:val="000000" w:themeColor="text1"/>
        </w:rPr>
        <w:t xml:space="preserve"> 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erson Responsible for Payment of School Fees:</w:t>
      </w:r>
      <w:r w:rsidRPr="0050149B">
        <w:rPr>
          <w:color w:val="000000" w:themeColor="text1"/>
        </w:rPr>
        <w:t xml:space="preserve"> ________</w:t>
      </w:r>
    </w:p>
    <w:p w14:paraId="2BD2AF9B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52567591">
          <v:rect id="_x0000_i1030" style="width:0;height:1.5pt" o:hralign="center" o:hrstd="t" o:hr="t"/>
        </w:pict>
      </w:r>
    </w:p>
    <w:p w14:paraId="4CA7A739" w14:textId="77777777" w:rsidR="007A301F" w:rsidRPr="0050149B" w:rsidRDefault="00000000">
      <w:pPr>
        <w:pStyle w:val="Heading2"/>
        <w:rPr>
          <w:color w:val="000000" w:themeColor="text1"/>
        </w:rPr>
      </w:pPr>
      <w:bookmarkStart w:id="8" w:name="emergency-contact-information"/>
      <w:bookmarkEnd w:id="7"/>
      <w:r w:rsidRPr="0050149B">
        <w:rPr>
          <w:color w:val="000000" w:themeColor="text1"/>
        </w:rPr>
        <w:t>EMERGENCY CONTACT INFORMATION</w:t>
      </w:r>
    </w:p>
    <w:p w14:paraId="56C70E59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Name:</w:t>
      </w:r>
      <w:r w:rsidRPr="0050149B">
        <w:rPr>
          <w:color w:val="000000" w:themeColor="text1"/>
        </w:rPr>
        <w:t xml:space="preserve"> _______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Relationship to Student:</w:t>
      </w:r>
      <w:r w:rsidRPr="0050149B">
        <w:rPr>
          <w:color w:val="000000" w:themeColor="text1"/>
        </w:rPr>
        <w:t xml:space="preserve"> 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Number:</w:t>
      </w:r>
      <w:r w:rsidRPr="0050149B">
        <w:rPr>
          <w:color w:val="000000" w:themeColor="text1"/>
        </w:rPr>
        <w:t xml:space="preserve"> 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Alternative Contact:</w:t>
      </w:r>
      <w:r w:rsidRPr="0050149B">
        <w:rPr>
          <w:color w:val="000000" w:themeColor="text1"/>
        </w:rPr>
        <w:t xml:space="preserve"> ______________________________</w:t>
      </w:r>
    </w:p>
    <w:p w14:paraId="2D7E419A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lastRenderedPageBreak/>
        <w:pict w14:anchorId="59E91284">
          <v:rect id="_x0000_i1031" style="width:0;height:1.5pt" o:hralign="center" o:hrstd="t" o:hr="t"/>
        </w:pict>
      </w:r>
    </w:p>
    <w:p w14:paraId="5FA77F8B" w14:textId="77777777" w:rsidR="007A301F" w:rsidRPr="0050149B" w:rsidRDefault="00000000">
      <w:pPr>
        <w:pStyle w:val="Heading2"/>
        <w:rPr>
          <w:color w:val="000000" w:themeColor="text1"/>
        </w:rPr>
      </w:pPr>
      <w:bookmarkStart w:id="9" w:name="school-payment-details"/>
      <w:bookmarkEnd w:id="8"/>
      <w:r w:rsidRPr="0050149B">
        <w:rPr>
          <w:color w:val="000000" w:themeColor="text1"/>
        </w:rPr>
        <w:t>SCHOOL PAYMENT DETAILS</w:t>
      </w:r>
    </w:p>
    <w:p w14:paraId="37D4E617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referred Payment Method:</w:t>
      </w:r>
      <w:r w:rsidRPr="0050149B">
        <w:rPr>
          <w:color w:val="000000" w:themeColor="text1"/>
        </w:rPr>
        <w:br/>
        <w:t>☐ Bank Transfer ☐ EcoCash ☐ Open Money ☐ Bank Deposit ☐ Other: __________</w:t>
      </w:r>
    </w:p>
    <w:p w14:paraId="7D8BDE16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ayment Frequency:</w:t>
      </w:r>
      <w:r w:rsidRPr="0050149B">
        <w:rPr>
          <w:color w:val="000000" w:themeColor="text1"/>
        </w:rPr>
        <w:br/>
        <w:t>☐ Termly ☐ Annually ☐ Monthly</w:t>
      </w:r>
    </w:p>
    <w:p w14:paraId="79D3FB1C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5D783FCC">
          <v:rect id="_x0000_i1032" style="width:0;height:1.5pt" o:hralign="center" o:hrstd="t" o:hr="t"/>
        </w:pict>
      </w:r>
    </w:p>
    <w:p w14:paraId="54554A98" w14:textId="77777777" w:rsidR="007A301F" w:rsidRPr="0050149B" w:rsidRDefault="00000000">
      <w:pPr>
        <w:pStyle w:val="Heading2"/>
        <w:rPr>
          <w:color w:val="000000" w:themeColor="text1"/>
        </w:rPr>
      </w:pPr>
      <w:bookmarkStart w:id="10" w:name="required-documentation-attach-copies"/>
      <w:bookmarkEnd w:id="9"/>
      <w:r w:rsidRPr="0050149B">
        <w:rPr>
          <w:color w:val="000000" w:themeColor="text1"/>
        </w:rPr>
        <w:t>REQUIRED DOCUMENTATION (Attach Copies)</w:t>
      </w:r>
    </w:p>
    <w:p w14:paraId="671B98EF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color w:val="000000" w:themeColor="text1"/>
        </w:rPr>
        <w:t>☐ Certified copy of the child’s Birth Certificate</w:t>
      </w:r>
      <w:r w:rsidRPr="0050149B">
        <w:rPr>
          <w:color w:val="000000" w:themeColor="text1"/>
        </w:rPr>
        <w:br/>
        <w:t>☐ Copy of Student’s ID or Passport</w:t>
      </w:r>
      <w:r w:rsidRPr="0050149B">
        <w:rPr>
          <w:color w:val="000000" w:themeColor="text1"/>
        </w:rPr>
        <w:br/>
        <w:t>☐ Most recent Academic School Report</w:t>
      </w:r>
      <w:r w:rsidRPr="0050149B">
        <w:rPr>
          <w:color w:val="000000" w:themeColor="text1"/>
        </w:rPr>
        <w:br/>
        <w:t>☐ Transfer Letter from Previous School (on official letterhead with school stamp and Head’s signature)</w:t>
      </w:r>
      <w:r w:rsidRPr="0050149B">
        <w:rPr>
          <w:color w:val="000000" w:themeColor="text1"/>
        </w:rPr>
        <w:br/>
        <w:t>☐ Recent Passport-size Photographs</w:t>
      </w:r>
      <w:r w:rsidRPr="0050149B">
        <w:rPr>
          <w:color w:val="000000" w:themeColor="text1"/>
        </w:rPr>
        <w:br/>
        <w:t>☐ Medical Certificate of Fitness and/or Completed Medical Declaration Form</w:t>
      </w:r>
      <w:r w:rsidRPr="0050149B">
        <w:rPr>
          <w:color w:val="000000" w:themeColor="text1"/>
        </w:rPr>
        <w:br/>
        <w:t>☐ Immunisation Record</w:t>
      </w:r>
      <w:r w:rsidRPr="0050149B">
        <w:rPr>
          <w:color w:val="000000" w:themeColor="text1"/>
        </w:rPr>
        <w:br/>
        <w:t>☐ Copy of Parents’ ID(s)</w:t>
      </w:r>
    </w:p>
    <w:p w14:paraId="28C7025C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693459E3">
          <v:rect id="_x0000_i1033" style="width:0;height:1.5pt" o:hralign="center" o:hrstd="t" o:hr="t"/>
        </w:pict>
      </w:r>
    </w:p>
    <w:p w14:paraId="75B24EB9" w14:textId="77777777" w:rsidR="007A301F" w:rsidRPr="0050149B" w:rsidRDefault="00000000">
      <w:pPr>
        <w:pStyle w:val="Heading2"/>
        <w:rPr>
          <w:color w:val="000000" w:themeColor="text1"/>
        </w:rPr>
      </w:pPr>
      <w:bookmarkStart w:id="11" w:name="declaration"/>
      <w:bookmarkEnd w:id="10"/>
      <w:r w:rsidRPr="0050149B">
        <w:rPr>
          <w:color w:val="000000" w:themeColor="text1"/>
        </w:rPr>
        <w:t>DECLARATION</w:t>
      </w:r>
    </w:p>
    <w:p w14:paraId="5482FE1A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color w:val="000000" w:themeColor="text1"/>
        </w:rPr>
        <w:t xml:space="preserve">I/We hereby apply for the enrolment of our child into </w:t>
      </w:r>
      <w:r w:rsidRPr="0050149B">
        <w:rPr>
          <w:b/>
          <w:bCs/>
          <w:color w:val="000000" w:themeColor="text1"/>
        </w:rPr>
        <w:t>Blackstone Junior School</w:t>
      </w:r>
      <w:r w:rsidRPr="0050149B">
        <w:rPr>
          <w:color w:val="000000" w:themeColor="text1"/>
        </w:rPr>
        <w:t xml:space="preserve"> starting on:</w:t>
      </w:r>
    </w:p>
    <w:p w14:paraId="405AFEB1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roposed Start Date:</w:t>
      </w:r>
      <w:r w:rsidRPr="0050149B">
        <w:rPr>
          <w:color w:val="000000" w:themeColor="text1"/>
        </w:rPr>
        <w:t xml:space="preserve"> ____ / ____ / ______</w:t>
      </w:r>
    </w:p>
    <w:p w14:paraId="7DE99E92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Signature of Father:</w:t>
      </w:r>
      <w:r w:rsidRPr="0050149B">
        <w:rPr>
          <w:color w:val="000000" w:themeColor="text1"/>
        </w:rPr>
        <w:t xml:space="preserve"> _____________________________ Date: ____ / ____ / ______</w:t>
      </w:r>
    </w:p>
    <w:p w14:paraId="067531D1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Signature of Mother:</w:t>
      </w:r>
      <w:r w:rsidRPr="0050149B">
        <w:rPr>
          <w:color w:val="000000" w:themeColor="text1"/>
        </w:rPr>
        <w:t xml:space="preserve"> ____________________________ Date: ____ / ____ / ______</w:t>
      </w:r>
    </w:p>
    <w:p w14:paraId="5904CC42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18693F12">
          <v:rect id="_x0000_i1034" style="width:0;height:1.5pt" o:hralign="center" o:hrstd="t" o:hr="t"/>
        </w:pict>
      </w:r>
    </w:p>
    <w:p w14:paraId="281CD5B2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For Official Use Only</w:t>
      </w:r>
      <w:r w:rsidRPr="0050149B">
        <w:rPr>
          <w:color w:val="000000" w:themeColor="text1"/>
        </w:rPr>
        <w:br/>
        <w:t>Application Received By: __________________________</w:t>
      </w:r>
      <w:r w:rsidRPr="0050149B">
        <w:rPr>
          <w:color w:val="000000" w:themeColor="text1"/>
        </w:rPr>
        <w:br/>
        <w:t>Date Received: ____ / ____ / ______</w:t>
      </w:r>
      <w:r w:rsidRPr="0050149B">
        <w:rPr>
          <w:color w:val="000000" w:themeColor="text1"/>
        </w:rPr>
        <w:br/>
        <w:t>Admission Status: ☐ Accepted ☐ Pending ☐ Rejected</w:t>
      </w:r>
      <w:bookmarkEnd w:id="0"/>
      <w:bookmarkEnd w:id="11"/>
    </w:p>
    <w:sectPr w:rsidR="007A301F" w:rsidRPr="0050149B" w:rsidSect="00AE7FF6">
      <w:footnotePr>
        <w:numRestart w:val="eachSect"/>
      </w:footnotePr>
      <w:pgSz w:w="12240" w:h="15840"/>
      <w:pgMar w:top="1135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084B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77072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301F"/>
    <w:rsid w:val="0015418B"/>
    <w:rsid w:val="004501AE"/>
    <w:rsid w:val="0050149B"/>
    <w:rsid w:val="007A301F"/>
    <w:rsid w:val="009E2AD2"/>
    <w:rsid w:val="00AE7FF6"/>
    <w:rsid w:val="00C66990"/>
    <w:rsid w:val="00FF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FA84F"/>
  <w15:docId w15:val="{9BE44649-DF8B-40C7-BD46-8A9BF611B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x Harding</cp:lastModifiedBy>
  <cp:revision>4</cp:revision>
  <cp:lastPrinted>2026-01-29T11:26:00Z</cp:lastPrinted>
  <dcterms:created xsi:type="dcterms:W3CDTF">2026-01-06T15:30:00Z</dcterms:created>
  <dcterms:modified xsi:type="dcterms:W3CDTF">2026-01-29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796dc3-af90-465a-8d6c-b711faf71c4b</vt:lpwstr>
  </property>
</Properties>
</file>